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Beymer, P. N., Rosenberg, J. M., &amp; Schmidt, J. A. (under review). Investigating the effects of interest and choice in education: An experience sampling approach.</w:t>
      </w:r>
    </w:p>
    <w:p>
      <w:pPr>
        <w:pStyle w:val="BodyText"/>
      </w:pPr>
      <w:r>
        <w:t xml:space="preserve">Blondel, D. V., Rosenberg, J. M., Sansone, A., Yang, B. W., Linennbrink-Garcia, L., Schwarz-Bloom, R. D. (under review). The Rex virtual experiment platform: Design, implementation, and effects on situational interest.</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Work with data in summer STEM programs: An experience sampling method approach.</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4">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5" w:name="grants"/>
      <w:bookmarkEnd w:id="65"/>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6" w:name="fellowships"/>
      <w:bookmarkEnd w:id="66"/>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
      <w:bookmarkEnd w:id="70"/>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1" w:name="competitive-research-training"/>
      <w:bookmarkEnd w:id="71"/>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2" w:name="software-developed"/>
      <w:bookmarkEnd w:id="72"/>
      <w:r>
        <w:t xml:space="preserve">Software Developed</w:t>
      </w:r>
    </w:p>
    <w:p>
      <w:pPr>
        <w:pStyle w:val="Heading3"/>
      </w:pPr>
      <w:bookmarkStart w:id="73" w:name="r-packages-on-comprehensive-r-archive-network-cran"/>
      <w:bookmarkEnd w:id="73"/>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4">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5">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7">
        <w:r>
          <w:rPr>
            <w:rStyle w:val="Hyperlink"/>
          </w:rPr>
          <w:t xml:space="preserve">https://cran.r-project.org/web/packages/clustRcompaR/index.html</w:t>
        </w:r>
      </w:hyperlink>
      <w:r>
        <w:t xml:space="preserve"> </w:t>
      </w:r>
    </w:p>
    <w:p>
      <w:pPr>
        <w:pStyle w:val="Heading3"/>
      </w:pPr>
      <w:bookmarkStart w:id="78" w:name="interactive-web-applications"/>
      <w:bookmarkEnd w:id="78"/>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9">
        <w:r>
          <w:rPr>
            <w:rStyle w:val="Hyperlink"/>
          </w:rPr>
          <w:t xml:space="preserve">http://konfound-it.com</w:t>
        </w:r>
      </w:hyperlink>
      <w:r>
        <w:t xml:space="preserve">.</w:t>
      </w:r>
    </w:p>
    <w:p>
      <w:pPr>
        <w:pStyle w:val="BodyText"/>
      </w:pPr>
      <w:r>
        <w:t xml:space="preserve">State Educational Twitter Hashtags (SETHs):</w:t>
      </w:r>
      <w:r>
        <w:t xml:space="preserve"> </w:t>
      </w:r>
      <w:hyperlink r:id="rId80">
        <w:r>
          <w:rPr>
            <w:rStyle w:val="Hyperlink"/>
          </w:rPr>
          <w:t xml:space="preserve">https://jmichaelrosenberg.shinyapps.io/SETHs</w:t>
        </w:r>
      </w:hyperlink>
    </w:p>
    <w:p>
      <w:pPr>
        <w:pStyle w:val="Heading2"/>
      </w:pPr>
      <w:bookmarkStart w:id="81" w:name="teaching"/>
      <w:bookmarkEnd w:id="81"/>
      <w:r>
        <w:t xml:space="preserve">Teaching</w:t>
      </w:r>
    </w:p>
    <w:p>
      <w:pPr>
        <w:pStyle w:val="Heading3"/>
      </w:pPr>
      <w:bookmarkStart w:id="82" w:name="teaching-awards"/>
      <w:bookmarkEnd w:id="82"/>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3" w:name="courses-taught"/>
      <w:bookmarkEnd w:id="83"/>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4" w:name="service"/>
      <w:bookmarkEnd w:id="84"/>
      <w:r>
        <w:t xml:space="preserve">Service</w:t>
      </w:r>
    </w:p>
    <w:p>
      <w:pPr>
        <w:pStyle w:val="Heading3"/>
      </w:pPr>
      <w:bookmarkStart w:id="85" w:name="editorial-service"/>
      <w:bookmarkEnd w:id="85"/>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6" w:name="service-to-profession"/>
      <w:bookmarkEnd w:id="86"/>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7" w:name="conference-review-activity"/>
      <w:bookmarkEnd w:id="87"/>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8" w:name="service-to-the-community"/>
      <w:bookmarkEnd w:id="88"/>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9" w:name="ad-hoc-journal-article-reviews"/>
      <w:bookmarkEnd w:id="89"/>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0" w:name="departmental-service"/>
      <w:bookmarkEnd w:id="90"/>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1" w:name="workshops-and-outreach"/>
      <w:bookmarkEnd w:id="91"/>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2" w:name="campus-and-departmental-presentations"/>
      <w:bookmarkEnd w:id="92"/>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3" w:name="consulting"/>
      <w:bookmarkEnd w:id="93"/>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4" w:name="professional-affiliations"/>
      <w:bookmarkEnd w:id="94"/>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8a8075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1-04T00:59:43Z</dcterms:created>
  <dcterms:modified xsi:type="dcterms:W3CDTF">2019-01-04T00:59:43Z</dcterms:modified>
</cp:coreProperties>
</file>